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E07EA" w14:textId="61C11EB4" w:rsidR="00A45251" w:rsidRDefault="00A45251" w:rsidP="00FF6295">
      <w:r>
        <w:t>Exercise 1:</w:t>
      </w:r>
    </w:p>
    <w:p w14:paraId="58B7C488" w14:textId="7BC61109" w:rsidR="00282F33" w:rsidRDefault="00085D37" w:rsidP="00FF6295">
      <w:r w:rsidRPr="00085D37">
        <w:rPr>
          <w:noProof/>
        </w:rPr>
        <w:drawing>
          <wp:inline distT="0" distB="0" distL="0" distR="0" wp14:anchorId="78888665" wp14:editId="2898C1E9">
            <wp:extent cx="4886361" cy="2762270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86361" cy="27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5033" w14:textId="3CEB6262" w:rsidR="00A45251" w:rsidRDefault="00A45251" w:rsidP="00FF6295"/>
    <w:p w14:paraId="0EDAA101" w14:textId="77777777" w:rsidR="00AF2223" w:rsidRDefault="00AF2223">
      <w:r>
        <w:br w:type="page"/>
      </w:r>
    </w:p>
    <w:p w14:paraId="2D2A29BC" w14:textId="2A1BFD8C" w:rsidR="00A45251" w:rsidRDefault="00A45251" w:rsidP="00FF6295">
      <w:r>
        <w:lastRenderedPageBreak/>
        <w:t>Exercise 2:</w:t>
      </w:r>
    </w:p>
    <w:p w14:paraId="0EF49013" w14:textId="3B90E9CB" w:rsidR="00A45251" w:rsidRDefault="00A45251" w:rsidP="00FF6295">
      <w:r>
        <w:t>Part 1:</w:t>
      </w:r>
    </w:p>
    <w:p w14:paraId="4165D83A" w14:textId="32310B1B" w:rsidR="00A45251" w:rsidRDefault="00AF2223" w:rsidP="00FF6295">
      <w:r w:rsidRPr="00AF2223">
        <w:rPr>
          <w:noProof/>
        </w:rPr>
        <w:drawing>
          <wp:inline distT="0" distB="0" distL="0" distR="0" wp14:anchorId="66CACC3B" wp14:editId="46E09E98">
            <wp:extent cx="5731510" cy="747141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D524" w14:textId="09BDFF69" w:rsidR="00AF2223" w:rsidRDefault="00AF2223" w:rsidP="00FF6295">
      <w:r w:rsidRPr="00AF2223">
        <w:rPr>
          <w:noProof/>
        </w:rPr>
        <w:lastRenderedPageBreak/>
        <w:drawing>
          <wp:inline distT="0" distB="0" distL="0" distR="0" wp14:anchorId="07BC071B" wp14:editId="53694D0E">
            <wp:extent cx="5591216" cy="7881995"/>
            <wp:effectExtent l="0" t="0" r="0" b="508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91216" cy="788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C1325" w14:textId="6F249D88" w:rsidR="00AF2223" w:rsidRDefault="00AF2223" w:rsidP="00FF6295">
      <w:r w:rsidRPr="00AF2223">
        <w:rPr>
          <w:noProof/>
        </w:rPr>
        <w:lastRenderedPageBreak/>
        <w:drawing>
          <wp:inline distT="0" distB="0" distL="0" distR="0" wp14:anchorId="75A5BBD7" wp14:editId="72242176">
            <wp:extent cx="5234026" cy="7891520"/>
            <wp:effectExtent l="0" t="0" r="508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4026" cy="789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C595F" w14:textId="66A4CEBB" w:rsidR="00AF2223" w:rsidRDefault="00AF2223" w:rsidP="00FF6295">
      <w:r w:rsidRPr="00AF2223">
        <w:rPr>
          <w:noProof/>
        </w:rPr>
        <w:lastRenderedPageBreak/>
        <w:drawing>
          <wp:inline distT="0" distB="0" distL="0" distR="0" wp14:anchorId="3976EDE2" wp14:editId="34A630A4">
            <wp:extent cx="5731510" cy="6768465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6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BBCE4" w14:textId="4BF4E23D" w:rsidR="00AF2223" w:rsidRDefault="00AF2223" w:rsidP="00FF6295">
      <w:r w:rsidRPr="00AF2223">
        <w:rPr>
          <w:noProof/>
        </w:rPr>
        <w:lastRenderedPageBreak/>
        <w:drawing>
          <wp:inline distT="0" distB="0" distL="0" distR="0" wp14:anchorId="1C161FF3" wp14:editId="17D470B7">
            <wp:extent cx="5262601" cy="7953433"/>
            <wp:effectExtent l="0" t="0" r="0" b="0"/>
            <wp:docPr id="7" name="Picture 7" descr="A close-up of a docu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documen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2601" cy="795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81C20" w14:textId="5EDAFAF9" w:rsidR="00AF2223" w:rsidRDefault="00AF2223" w:rsidP="00FF6295">
      <w:r w:rsidRPr="00AF2223">
        <w:rPr>
          <w:noProof/>
        </w:rPr>
        <w:lastRenderedPageBreak/>
        <w:drawing>
          <wp:inline distT="0" distB="0" distL="0" distR="0" wp14:anchorId="11DB01EB" wp14:editId="69818D70">
            <wp:extent cx="5686243" cy="2633980"/>
            <wp:effectExtent l="0" t="0" r="0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 rotWithShape="1">
                    <a:blip r:embed="rId10"/>
                    <a:srcRect l="790"/>
                    <a:stretch/>
                  </pic:blipFill>
                  <pic:spPr bwMode="auto">
                    <a:xfrm>
                      <a:off x="0" y="0"/>
                      <a:ext cx="5686243" cy="2633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5394C" w14:textId="77777777" w:rsidR="00AF2223" w:rsidRDefault="00AF2223">
      <w:r>
        <w:br w:type="page"/>
      </w:r>
    </w:p>
    <w:p w14:paraId="5791236F" w14:textId="5403CA96" w:rsidR="00A45251" w:rsidRDefault="00A45251" w:rsidP="00FF6295">
      <w:r>
        <w:lastRenderedPageBreak/>
        <w:t>Part 2:</w:t>
      </w:r>
    </w:p>
    <w:p w14:paraId="307FBC40" w14:textId="3E2C26F4" w:rsidR="00AF2223" w:rsidRDefault="00AF2223" w:rsidP="00FF6295">
      <w:r>
        <w:t>The rules are modified such that the test for truth value only depends on who is born first without regard for the gender.</w:t>
      </w:r>
    </w:p>
    <w:p w14:paraId="3BFDE5D5" w14:textId="3EDF2B84" w:rsidR="00AF2223" w:rsidRDefault="00AF2223" w:rsidP="00FF6295">
      <w:r>
        <w:t>The rule correct_order from part 1 is removed and replaced with the rule older that test the order of birth.</w:t>
      </w:r>
    </w:p>
    <w:p w14:paraId="12954EBB" w14:textId="511CFDF7" w:rsidR="00A541E2" w:rsidRDefault="00A541E2" w:rsidP="00FF6295">
      <w:r>
        <w:t>Redundant facts such as male and female is also removed as it is not used in the computation</w:t>
      </w:r>
    </w:p>
    <w:p w14:paraId="7AEFF35A" w14:textId="5D5B1002" w:rsidR="00A45251" w:rsidRPr="00FF6295" w:rsidRDefault="00A45251" w:rsidP="00FF6295">
      <w:r w:rsidRPr="00A45251">
        <w:rPr>
          <w:noProof/>
        </w:rPr>
        <w:drawing>
          <wp:inline distT="0" distB="0" distL="0" distR="0" wp14:anchorId="0981F598" wp14:editId="0A18025C">
            <wp:extent cx="5731510" cy="4431665"/>
            <wp:effectExtent l="0" t="0" r="254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5251" w:rsidRPr="00FF62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TQzMLSwMDMzsDBR0lEKTi0uzszPAykwqgUAEXOL0ywAAAA="/>
  </w:docVars>
  <w:rsids>
    <w:rsidRoot w:val="00FB73F2"/>
    <w:rsid w:val="00085D37"/>
    <w:rsid w:val="00282F33"/>
    <w:rsid w:val="00A45251"/>
    <w:rsid w:val="00A541E2"/>
    <w:rsid w:val="00AF2223"/>
    <w:rsid w:val="00C21DE6"/>
    <w:rsid w:val="00FB73F2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07404"/>
  <w15:chartTrackingRefBased/>
  <w15:docId w15:val="{CB037F22-365B-4E55-96A6-4FBF5DD7A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G042@e.ntu.edu.sg</dc:creator>
  <cp:keywords/>
  <dc:description/>
  <cp:lastModifiedBy>Tze Kean Ng</cp:lastModifiedBy>
  <cp:revision>8</cp:revision>
  <dcterms:created xsi:type="dcterms:W3CDTF">2023-03-18T09:40:00Z</dcterms:created>
  <dcterms:modified xsi:type="dcterms:W3CDTF">2023-03-28T07:35:00Z</dcterms:modified>
</cp:coreProperties>
</file>